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AD4FE" w14:textId="77777777" w:rsidR="004617B0" w:rsidRDefault="004617B0" w:rsidP="004617B0">
      <w:proofErr w:type="gramStart"/>
      <w:r>
        <w:t>print(</w:t>
      </w:r>
      <w:proofErr w:type="gramEnd"/>
      <w:r>
        <w:t>"\n###CSE422_Lab01_Mohammad Shafkat Hasan_19101077###\n")</w:t>
      </w:r>
    </w:p>
    <w:p w14:paraId="39C9EC77" w14:textId="77777777" w:rsidR="004617B0" w:rsidRDefault="004617B0" w:rsidP="004617B0"/>
    <w:p w14:paraId="1281630E" w14:textId="77777777" w:rsidR="004617B0" w:rsidRDefault="004617B0" w:rsidP="004617B0"/>
    <w:p w14:paraId="08C1D10D" w14:textId="77777777" w:rsidR="004617B0" w:rsidRDefault="004617B0" w:rsidP="004617B0">
      <w:r>
        <w:t># Task 01</w:t>
      </w:r>
    </w:p>
    <w:p w14:paraId="0E7DA5B6" w14:textId="77777777" w:rsidR="004617B0" w:rsidRDefault="004617B0" w:rsidP="004617B0"/>
    <w:p w14:paraId="054ADD42" w14:textId="77777777" w:rsidR="004617B0" w:rsidRDefault="004617B0" w:rsidP="004617B0">
      <w:r>
        <w:t xml:space="preserve">def </w:t>
      </w:r>
      <w:proofErr w:type="spellStart"/>
      <w:r>
        <w:t>covid_tracer</w:t>
      </w:r>
      <w:proofErr w:type="spellEnd"/>
      <w:r>
        <w:t>(</w:t>
      </w:r>
      <w:proofErr w:type="spellStart"/>
      <w:r>
        <w:t>file_name</w:t>
      </w:r>
      <w:proofErr w:type="spellEnd"/>
      <w:r>
        <w:t>):</w:t>
      </w:r>
    </w:p>
    <w:p w14:paraId="2416F1EA" w14:textId="77777777" w:rsidR="004617B0" w:rsidRDefault="004617B0" w:rsidP="004617B0">
      <w:r>
        <w:t xml:space="preserve">    # </w:t>
      </w:r>
      <w:proofErr w:type="gramStart"/>
      <w:r>
        <w:t>file</w:t>
      </w:r>
      <w:proofErr w:type="gramEnd"/>
      <w:r>
        <w:t xml:space="preserve"> input</w:t>
      </w:r>
    </w:p>
    <w:p w14:paraId="1F4B55AF" w14:textId="77777777" w:rsidR="004617B0" w:rsidRDefault="004617B0" w:rsidP="004617B0">
      <w:r>
        <w:t xml:space="preserve">    with </w:t>
      </w:r>
      <w:proofErr w:type="gramStart"/>
      <w:r>
        <w:t>open(</w:t>
      </w:r>
      <w:proofErr w:type="spellStart"/>
      <w:proofErr w:type="gramEnd"/>
      <w:r>
        <w:t>file_name</w:t>
      </w:r>
      <w:proofErr w:type="spellEnd"/>
      <w:r>
        <w:t>, 'r') as file:</w:t>
      </w:r>
    </w:p>
    <w:p w14:paraId="2822CC7A" w14:textId="77777777" w:rsidR="004617B0" w:rsidRDefault="004617B0" w:rsidP="004617B0">
      <w:r>
        <w:t xml:space="preserve">        matrix = [[</w:t>
      </w:r>
      <w:proofErr w:type="spellStart"/>
      <w:r>
        <w:t>ele</w:t>
      </w:r>
      <w:proofErr w:type="spellEnd"/>
      <w:r>
        <w:t xml:space="preserve"> for </w:t>
      </w:r>
      <w:proofErr w:type="spellStart"/>
      <w:r>
        <w:t>ele</w:t>
      </w:r>
      <w:proofErr w:type="spellEnd"/>
      <w:r>
        <w:t xml:space="preserve"> in </w:t>
      </w:r>
      <w:proofErr w:type="spellStart"/>
      <w:proofErr w:type="gramStart"/>
      <w:r>
        <w:t>line.split</w:t>
      </w:r>
      <w:proofErr w:type="spellEnd"/>
      <w:proofErr w:type="gramEnd"/>
      <w:r>
        <w:t>(' ')] for line in file]</w:t>
      </w:r>
    </w:p>
    <w:p w14:paraId="5A0B3D1C" w14:textId="77777777" w:rsidR="004617B0" w:rsidRDefault="004617B0" w:rsidP="004617B0"/>
    <w:p w14:paraId="7C343E60" w14:textId="77777777" w:rsidR="004617B0" w:rsidRDefault="004617B0" w:rsidP="004617B0">
      <w:r>
        <w:t xml:space="preserve">    # </w:t>
      </w:r>
      <w:proofErr w:type="gramStart"/>
      <w:r>
        <w:t>removing</w:t>
      </w:r>
      <w:proofErr w:type="gramEnd"/>
      <w:r>
        <w:t xml:space="preserve"> line break(\n)</w:t>
      </w:r>
    </w:p>
    <w:p w14:paraId="7B49D598" w14:textId="77777777" w:rsidR="004617B0" w:rsidRDefault="004617B0" w:rsidP="004617B0">
      <w:r>
        <w:t xml:space="preserve">    for index in range(</w:t>
      </w:r>
      <w:proofErr w:type="spellStart"/>
      <w:r>
        <w:t>len</w:t>
      </w:r>
      <w:proofErr w:type="spellEnd"/>
      <w:r>
        <w:t>(matrix)):</w:t>
      </w:r>
    </w:p>
    <w:p w14:paraId="5A9417A3" w14:textId="77777777" w:rsidR="004617B0" w:rsidRDefault="004617B0" w:rsidP="004617B0">
      <w:r>
        <w:t xml:space="preserve">        matrix[index</w:t>
      </w:r>
      <w:proofErr w:type="gramStart"/>
      <w:r>
        <w:t>][</w:t>
      </w:r>
      <w:proofErr w:type="gramEnd"/>
      <w:r>
        <w:t>-1] = matrix[index][-1].replace('\n', '')</w:t>
      </w:r>
    </w:p>
    <w:p w14:paraId="7E5BA5F2" w14:textId="77777777" w:rsidR="004617B0" w:rsidRDefault="004617B0" w:rsidP="004617B0"/>
    <w:p w14:paraId="1CFA3E09" w14:textId="77777777" w:rsidR="004617B0" w:rsidRDefault="004617B0" w:rsidP="004617B0">
      <w:r>
        <w:t xml:space="preserve">    # </w:t>
      </w:r>
      <w:proofErr w:type="gramStart"/>
      <w:r>
        <w:t>creating</w:t>
      </w:r>
      <w:proofErr w:type="gramEnd"/>
      <w:r>
        <w:t xml:space="preserve"> a tuple list of the positions of infect</w:t>
      </w:r>
    </w:p>
    <w:p w14:paraId="472AA255" w14:textId="77777777" w:rsidR="004617B0" w:rsidRDefault="004617B0" w:rsidP="004617B0">
      <w:r>
        <w:t xml:space="preserve">    infect = []</w:t>
      </w:r>
    </w:p>
    <w:p w14:paraId="49A26029" w14:textId="77777777" w:rsidR="004617B0" w:rsidRDefault="004617B0" w:rsidP="004617B0">
      <w:r>
        <w:t xml:space="preserve">    for row in range(</w:t>
      </w:r>
      <w:proofErr w:type="spellStart"/>
      <w:r>
        <w:t>len</w:t>
      </w:r>
      <w:proofErr w:type="spellEnd"/>
      <w:r>
        <w:t>(matrix)):</w:t>
      </w:r>
    </w:p>
    <w:p w14:paraId="754FD118" w14:textId="77777777" w:rsidR="004617B0" w:rsidRDefault="004617B0" w:rsidP="004617B0">
      <w:r>
        <w:t xml:space="preserve">        for col in range(</w:t>
      </w:r>
      <w:proofErr w:type="spellStart"/>
      <w:r>
        <w:t>len</w:t>
      </w:r>
      <w:proofErr w:type="spellEnd"/>
      <w:r>
        <w:t>(matrix[row])):</w:t>
      </w:r>
    </w:p>
    <w:p w14:paraId="12157B82" w14:textId="77777777" w:rsidR="004617B0" w:rsidRDefault="004617B0" w:rsidP="004617B0">
      <w:r>
        <w:t xml:space="preserve">            if 'Y' in matrix[row][col]:</w:t>
      </w:r>
    </w:p>
    <w:p w14:paraId="5D2FF262" w14:textId="77777777" w:rsidR="004617B0" w:rsidRDefault="004617B0" w:rsidP="004617B0">
      <w:r>
        <w:t xml:space="preserve">                </w:t>
      </w:r>
      <w:proofErr w:type="spellStart"/>
      <w:proofErr w:type="gramStart"/>
      <w:r>
        <w:t>infect.append</w:t>
      </w:r>
      <w:proofErr w:type="spellEnd"/>
      <w:proofErr w:type="gramEnd"/>
      <w:r>
        <w:t>((row, col))</w:t>
      </w:r>
    </w:p>
    <w:p w14:paraId="1372705F" w14:textId="77777777" w:rsidR="004617B0" w:rsidRDefault="004617B0" w:rsidP="004617B0"/>
    <w:p w14:paraId="284DAD07" w14:textId="77777777" w:rsidR="004617B0" w:rsidRDefault="004617B0" w:rsidP="004617B0">
      <w:r>
        <w:t xml:space="preserve">    counter = </w:t>
      </w:r>
      <w:proofErr w:type="gramStart"/>
      <w:r>
        <w:t>[]  #</w:t>
      </w:r>
      <w:proofErr w:type="gramEnd"/>
      <w:r>
        <w:t xml:space="preserve"> counter to keep track of visited tuples or position within matrix</w:t>
      </w:r>
    </w:p>
    <w:p w14:paraId="46F3A814" w14:textId="77777777" w:rsidR="004617B0" w:rsidRDefault="004617B0" w:rsidP="004617B0">
      <w:r>
        <w:t xml:space="preserve">    # </w:t>
      </w:r>
      <w:proofErr w:type="spellStart"/>
      <w:proofErr w:type="gramStart"/>
      <w:r>
        <w:t>appliying</w:t>
      </w:r>
      <w:proofErr w:type="spellEnd"/>
      <w:proofErr w:type="gramEnd"/>
      <w:r>
        <w:t xml:space="preserve"> DFS to all areas in matrix</w:t>
      </w:r>
    </w:p>
    <w:p w14:paraId="0C83EC7F" w14:textId="77777777" w:rsidR="004617B0" w:rsidRDefault="004617B0" w:rsidP="004617B0">
      <w:r>
        <w:t xml:space="preserve">    for pair in infect:</w:t>
      </w:r>
    </w:p>
    <w:p w14:paraId="3C1486D3" w14:textId="77777777" w:rsidR="004617B0" w:rsidRDefault="004617B0" w:rsidP="004617B0">
      <w:r>
        <w:t xml:space="preserve">        stack = [pair]</w:t>
      </w:r>
    </w:p>
    <w:p w14:paraId="7A851973" w14:textId="77777777" w:rsidR="004617B0" w:rsidRDefault="004617B0" w:rsidP="004617B0">
      <w:r>
        <w:t xml:space="preserve">        visited = [pair]</w:t>
      </w:r>
    </w:p>
    <w:p w14:paraId="5F2E57F2" w14:textId="77777777" w:rsidR="004617B0" w:rsidRDefault="004617B0" w:rsidP="004617B0">
      <w:r>
        <w:t xml:space="preserve">        </w:t>
      </w:r>
      <w:proofErr w:type="spellStart"/>
      <w:proofErr w:type="gramStart"/>
      <w:r>
        <w:t>infect.remove</w:t>
      </w:r>
      <w:proofErr w:type="spellEnd"/>
      <w:proofErr w:type="gramEnd"/>
      <w:r>
        <w:t>(pair)</w:t>
      </w:r>
    </w:p>
    <w:p w14:paraId="0FF0D2D5" w14:textId="77777777" w:rsidR="004617B0" w:rsidRDefault="004617B0" w:rsidP="004617B0">
      <w:r>
        <w:t xml:space="preserve">        # DFS Algo and checking for </w:t>
      </w:r>
      <w:proofErr w:type="spellStart"/>
      <w:r>
        <w:t>neighbour</w:t>
      </w:r>
      <w:proofErr w:type="spellEnd"/>
      <w:r>
        <w:t xml:space="preserve"> </w:t>
      </w:r>
      <w:proofErr w:type="spellStart"/>
      <w:r>
        <w:t>infect's</w:t>
      </w:r>
      <w:proofErr w:type="spellEnd"/>
    </w:p>
    <w:p w14:paraId="24D4E8C8" w14:textId="77777777" w:rsidR="004617B0" w:rsidRDefault="004617B0" w:rsidP="004617B0">
      <w:r>
        <w:t xml:space="preserve">        while </w:t>
      </w:r>
      <w:proofErr w:type="spellStart"/>
      <w:r>
        <w:t>len</w:t>
      </w:r>
      <w:proofErr w:type="spellEnd"/>
      <w:r>
        <w:t>(stack):</w:t>
      </w:r>
    </w:p>
    <w:p w14:paraId="16F30B5D" w14:textId="77777777" w:rsidR="004617B0" w:rsidRDefault="004617B0" w:rsidP="004617B0">
      <w:r>
        <w:lastRenderedPageBreak/>
        <w:t xml:space="preserve">            pos = </w:t>
      </w:r>
      <w:proofErr w:type="spellStart"/>
      <w:proofErr w:type="gramStart"/>
      <w:r>
        <w:t>stack.pop</w:t>
      </w:r>
      <w:proofErr w:type="spellEnd"/>
      <w:r>
        <w:t>(</w:t>
      </w:r>
      <w:proofErr w:type="gramEnd"/>
      <w:r>
        <w:t>-1)</w:t>
      </w:r>
    </w:p>
    <w:p w14:paraId="0507A5F0" w14:textId="77777777" w:rsidR="004617B0" w:rsidRDefault="004617B0" w:rsidP="004617B0"/>
    <w:p w14:paraId="11758FAE" w14:textId="77777777" w:rsidR="004617B0" w:rsidRDefault="004617B0" w:rsidP="004617B0">
      <w:r>
        <w:t xml:space="preserve">            # </w:t>
      </w:r>
      <w:proofErr w:type="gramStart"/>
      <w:r>
        <w:t>checking</w:t>
      </w:r>
      <w:proofErr w:type="gramEnd"/>
      <w:r>
        <w:t xml:space="preserve"> Right</w:t>
      </w:r>
    </w:p>
    <w:p w14:paraId="6615AF1F" w14:textId="77777777" w:rsidR="004617B0" w:rsidRDefault="004617B0" w:rsidP="004617B0">
      <w:r>
        <w:t xml:space="preserve">            if (</w:t>
      </w:r>
      <w:proofErr w:type="gramStart"/>
      <w:r>
        <w:t>pos[</w:t>
      </w:r>
      <w:proofErr w:type="gramEnd"/>
      <w:r>
        <w:t>0], pos[1] + 1) in infect and (pos[0], pos[1] + 1) not in visited:</w:t>
      </w:r>
    </w:p>
    <w:p w14:paraId="68EC18D8" w14:textId="77777777" w:rsidR="004617B0" w:rsidRDefault="004617B0" w:rsidP="004617B0">
      <w:r>
        <w:t xml:space="preserve">                </w:t>
      </w:r>
      <w:proofErr w:type="spellStart"/>
      <w:proofErr w:type="gramStart"/>
      <w:r>
        <w:t>stack.append</w:t>
      </w:r>
      <w:proofErr w:type="spellEnd"/>
      <w:proofErr w:type="gramEnd"/>
      <w:r>
        <w:t>((pos[0], pos[1] + 1))</w:t>
      </w:r>
    </w:p>
    <w:p w14:paraId="4481F57A" w14:textId="77777777" w:rsidR="004617B0" w:rsidRDefault="004617B0" w:rsidP="004617B0">
      <w:r>
        <w:t xml:space="preserve">                </w:t>
      </w:r>
      <w:proofErr w:type="spellStart"/>
      <w:proofErr w:type="gramStart"/>
      <w:r>
        <w:t>visited.append</w:t>
      </w:r>
      <w:proofErr w:type="spellEnd"/>
      <w:proofErr w:type="gramEnd"/>
      <w:r>
        <w:t>((pos[0], pos[1] + 1))</w:t>
      </w:r>
    </w:p>
    <w:p w14:paraId="48B32F73" w14:textId="77777777" w:rsidR="004617B0" w:rsidRDefault="004617B0" w:rsidP="004617B0">
      <w:r>
        <w:t xml:space="preserve">                </w:t>
      </w:r>
      <w:proofErr w:type="spellStart"/>
      <w:proofErr w:type="gramStart"/>
      <w:r>
        <w:t>infect.remove</w:t>
      </w:r>
      <w:proofErr w:type="spellEnd"/>
      <w:proofErr w:type="gramEnd"/>
      <w:r>
        <w:t>((pos[0], pos[1] + 1))</w:t>
      </w:r>
    </w:p>
    <w:p w14:paraId="1D30185C" w14:textId="77777777" w:rsidR="004617B0" w:rsidRDefault="004617B0" w:rsidP="004617B0"/>
    <w:p w14:paraId="59234322" w14:textId="77777777" w:rsidR="004617B0" w:rsidRDefault="004617B0" w:rsidP="004617B0">
      <w:r>
        <w:t xml:space="preserve">            # </w:t>
      </w:r>
      <w:proofErr w:type="gramStart"/>
      <w:r>
        <w:t>checking</w:t>
      </w:r>
      <w:proofErr w:type="gramEnd"/>
      <w:r>
        <w:t xml:space="preserve"> Left</w:t>
      </w:r>
    </w:p>
    <w:p w14:paraId="38D354A8" w14:textId="77777777" w:rsidR="004617B0" w:rsidRDefault="004617B0" w:rsidP="004617B0">
      <w:r>
        <w:t xml:space="preserve">            if (</w:t>
      </w:r>
      <w:proofErr w:type="gramStart"/>
      <w:r>
        <w:t>pos[</w:t>
      </w:r>
      <w:proofErr w:type="gramEnd"/>
      <w:r>
        <w:t>0], pos[1] - 1) in infect and (pos[0], pos[1] - 1) not in visited:</w:t>
      </w:r>
    </w:p>
    <w:p w14:paraId="1E637AB0" w14:textId="77777777" w:rsidR="004617B0" w:rsidRDefault="004617B0" w:rsidP="004617B0">
      <w:r>
        <w:t xml:space="preserve">                </w:t>
      </w:r>
      <w:proofErr w:type="spellStart"/>
      <w:proofErr w:type="gramStart"/>
      <w:r>
        <w:t>stack.append</w:t>
      </w:r>
      <w:proofErr w:type="spellEnd"/>
      <w:proofErr w:type="gramEnd"/>
      <w:r>
        <w:t>((pos[0], pos[1] - 1))</w:t>
      </w:r>
    </w:p>
    <w:p w14:paraId="69667A9E" w14:textId="77777777" w:rsidR="004617B0" w:rsidRDefault="004617B0" w:rsidP="004617B0">
      <w:r>
        <w:t xml:space="preserve">                </w:t>
      </w:r>
      <w:proofErr w:type="spellStart"/>
      <w:proofErr w:type="gramStart"/>
      <w:r>
        <w:t>visited.append</w:t>
      </w:r>
      <w:proofErr w:type="spellEnd"/>
      <w:proofErr w:type="gramEnd"/>
      <w:r>
        <w:t>((pos[0], pos[1] - 1))</w:t>
      </w:r>
    </w:p>
    <w:p w14:paraId="1B7AE095" w14:textId="77777777" w:rsidR="004617B0" w:rsidRDefault="004617B0" w:rsidP="004617B0">
      <w:r>
        <w:t xml:space="preserve">                </w:t>
      </w:r>
      <w:proofErr w:type="spellStart"/>
      <w:proofErr w:type="gramStart"/>
      <w:r>
        <w:t>infect.remove</w:t>
      </w:r>
      <w:proofErr w:type="spellEnd"/>
      <w:proofErr w:type="gramEnd"/>
      <w:r>
        <w:t>((pos[0] - 1, pos[1] - 1))</w:t>
      </w:r>
    </w:p>
    <w:p w14:paraId="54067E28" w14:textId="77777777" w:rsidR="004617B0" w:rsidRDefault="004617B0" w:rsidP="004617B0"/>
    <w:p w14:paraId="1822B00E" w14:textId="77777777" w:rsidR="004617B0" w:rsidRDefault="004617B0" w:rsidP="004617B0">
      <w:r>
        <w:t xml:space="preserve">            # </w:t>
      </w:r>
      <w:proofErr w:type="gramStart"/>
      <w:r>
        <w:t>checking</w:t>
      </w:r>
      <w:proofErr w:type="gramEnd"/>
      <w:r>
        <w:t xml:space="preserve"> Up</w:t>
      </w:r>
    </w:p>
    <w:p w14:paraId="05C8D5AB" w14:textId="77777777" w:rsidR="004617B0" w:rsidRDefault="004617B0" w:rsidP="004617B0">
      <w:r>
        <w:t xml:space="preserve">            if (</w:t>
      </w:r>
      <w:proofErr w:type="gramStart"/>
      <w:r>
        <w:t>pos[</w:t>
      </w:r>
      <w:proofErr w:type="gramEnd"/>
      <w:r>
        <w:t>0] - 1, pos[1]) in infect and (pos[0] - 1, pos[1]) not in visited:</w:t>
      </w:r>
    </w:p>
    <w:p w14:paraId="04B9A6AA" w14:textId="77777777" w:rsidR="004617B0" w:rsidRDefault="004617B0" w:rsidP="004617B0">
      <w:r>
        <w:t xml:space="preserve">                </w:t>
      </w:r>
      <w:proofErr w:type="spellStart"/>
      <w:proofErr w:type="gramStart"/>
      <w:r>
        <w:t>stack.append</w:t>
      </w:r>
      <w:proofErr w:type="spellEnd"/>
      <w:proofErr w:type="gramEnd"/>
      <w:r>
        <w:t>((pos[0] - 1, pos[1]))</w:t>
      </w:r>
    </w:p>
    <w:p w14:paraId="613B7B4F" w14:textId="77777777" w:rsidR="004617B0" w:rsidRDefault="004617B0" w:rsidP="004617B0">
      <w:r>
        <w:t xml:space="preserve">                </w:t>
      </w:r>
      <w:proofErr w:type="spellStart"/>
      <w:proofErr w:type="gramStart"/>
      <w:r>
        <w:t>visited.append</w:t>
      </w:r>
      <w:proofErr w:type="spellEnd"/>
      <w:proofErr w:type="gramEnd"/>
      <w:r>
        <w:t>((pos[0] - 1, pos[1]))</w:t>
      </w:r>
    </w:p>
    <w:p w14:paraId="41F65E57" w14:textId="77777777" w:rsidR="004617B0" w:rsidRDefault="004617B0" w:rsidP="004617B0">
      <w:r>
        <w:t xml:space="preserve">                </w:t>
      </w:r>
      <w:proofErr w:type="spellStart"/>
      <w:proofErr w:type="gramStart"/>
      <w:r>
        <w:t>infect.remove</w:t>
      </w:r>
      <w:proofErr w:type="spellEnd"/>
      <w:proofErr w:type="gramEnd"/>
      <w:r>
        <w:t>((pos[0] - 1, pos[1]))</w:t>
      </w:r>
    </w:p>
    <w:p w14:paraId="238E04E0" w14:textId="77777777" w:rsidR="004617B0" w:rsidRDefault="004617B0" w:rsidP="004617B0"/>
    <w:p w14:paraId="1A5DD3FA" w14:textId="77777777" w:rsidR="004617B0" w:rsidRDefault="004617B0" w:rsidP="004617B0">
      <w:r>
        <w:t xml:space="preserve">            # </w:t>
      </w:r>
      <w:proofErr w:type="gramStart"/>
      <w:r>
        <w:t>checking</w:t>
      </w:r>
      <w:proofErr w:type="gramEnd"/>
      <w:r>
        <w:t xml:space="preserve"> Down</w:t>
      </w:r>
    </w:p>
    <w:p w14:paraId="1C99E60E" w14:textId="77777777" w:rsidR="004617B0" w:rsidRDefault="004617B0" w:rsidP="004617B0">
      <w:r>
        <w:t xml:space="preserve">            if (</w:t>
      </w:r>
      <w:proofErr w:type="gramStart"/>
      <w:r>
        <w:t>pos[</w:t>
      </w:r>
      <w:proofErr w:type="gramEnd"/>
      <w:r>
        <w:t>0] + 1, pos[1]) in infect and (pos[0] + 1, pos[1]) not in visited:</w:t>
      </w:r>
    </w:p>
    <w:p w14:paraId="571B5E75" w14:textId="77777777" w:rsidR="004617B0" w:rsidRDefault="004617B0" w:rsidP="004617B0">
      <w:r>
        <w:t xml:space="preserve">                </w:t>
      </w:r>
      <w:proofErr w:type="spellStart"/>
      <w:proofErr w:type="gramStart"/>
      <w:r>
        <w:t>stack.append</w:t>
      </w:r>
      <w:proofErr w:type="spellEnd"/>
      <w:proofErr w:type="gramEnd"/>
      <w:r>
        <w:t>((pos[0] + 1, pos[1]))</w:t>
      </w:r>
    </w:p>
    <w:p w14:paraId="50039142" w14:textId="77777777" w:rsidR="004617B0" w:rsidRDefault="004617B0" w:rsidP="004617B0">
      <w:r>
        <w:t xml:space="preserve">                </w:t>
      </w:r>
      <w:proofErr w:type="spellStart"/>
      <w:proofErr w:type="gramStart"/>
      <w:r>
        <w:t>visited.append</w:t>
      </w:r>
      <w:proofErr w:type="spellEnd"/>
      <w:proofErr w:type="gramEnd"/>
      <w:r>
        <w:t>((pos[0] + 1, pos[1]))</w:t>
      </w:r>
    </w:p>
    <w:p w14:paraId="33E87A40" w14:textId="77777777" w:rsidR="004617B0" w:rsidRDefault="004617B0" w:rsidP="004617B0">
      <w:r>
        <w:t xml:space="preserve">                </w:t>
      </w:r>
      <w:proofErr w:type="spellStart"/>
      <w:proofErr w:type="gramStart"/>
      <w:r>
        <w:t>infect.remove</w:t>
      </w:r>
      <w:proofErr w:type="spellEnd"/>
      <w:proofErr w:type="gramEnd"/>
      <w:r>
        <w:t>((pos[0] + 1, pos[1]))</w:t>
      </w:r>
    </w:p>
    <w:p w14:paraId="78A6CAF4" w14:textId="77777777" w:rsidR="004617B0" w:rsidRDefault="004617B0" w:rsidP="004617B0"/>
    <w:p w14:paraId="31C4ED73" w14:textId="77777777" w:rsidR="004617B0" w:rsidRDefault="004617B0" w:rsidP="004617B0">
      <w:r>
        <w:t xml:space="preserve">            # </w:t>
      </w:r>
      <w:proofErr w:type="gramStart"/>
      <w:r>
        <w:t>checking</w:t>
      </w:r>
      <w:proofErr w:type="gramEnd"/>
      <w:r>
        <w:t xml:space="preserve"> Upper Right</w:t>
      </w:r>
    </w:p>
    <w:p w14:paraId="6AD62386" w14:textId="77777777" w:rsidR="004617B0" w:rsidRDefault="004617B0" w:rsidP="004617B0">
      <w:r>
        <w:t xml:space="preserve">            if (</w:t>
      </w:r>
      <w:proofErr w:type="gramStart"/>
      <w:r>
        <w:t>pos[</w:t>
      </w:r>
      <w:proofErr w:type="gramEnd"/>
      <w:r>
        <w:t>0] - 1, pos[1] + 1) in infect and (pos[0] - 1, pos[1] + 1) not in visited:</w:t>
      </w:r>
    </w:p>
    <w:p w14:paraId="341DC836" w14:textId="77777777" w:rsidR="004617B0" w:rsidRDefault="004617B0" w:rsidP="004617B0">
      <w:r>
        <w:t xml:space="preserve">                </w:t>
      </w:r>
      <w:proofErr w:type="spellStart"/>
      <w:proofErr w:type="gramStart"/>
      <w:r>
        <w:t>stack.append</w:t>
      </w:r>
      <w:proofErr w:type="spellEnd"/>
      <w:proofErr w:type="gramEnd"/>
      <w:r>
        <w:t>((pos[0] - 1, pos[1] + 1))</w:t>
      </w:r>
    </w:p>
    <w:p w14:paraId="75969542" w14:textId="77777777" w:rsidR="004617B0" w:rsidRDefault="004617B0" w:rsidP="004617B0">
      <w:r>
        <w:lastRenderedPageBreak/>
        <w:t xml:space="preserve">                </w:t>
      </w:r>
      <w:proofErr w:type="spellStart"/>
      <w:proofErr w:type="gramStart"/>
      <w:r>
        <w:t>visited.append</w:t>
      </w:r>
      <w:proofErr w:type="spellEnd"/>
      <w:proofErr w:type="gramEnd"/>
      <w:r>
        <w:t>((pos[0] - 1, pos[1] + 1))</w:t>
      </w:r>
    </w:p>
    <w:p w14:paraId="2CE8F66B" w14:textId="77777777" w:rsidR="004617B0" w:rsidRDefault="004617B0" w:rsidP="004617B0">
      <w:r>
        <w:t xml:space="preserve">                </w:t>
      </w:r>
      <w:proofErr w:type="spellStart"/>
      <w:proofErr w:type="gramStart"/>
      <w:r>
        <w:t>infect.remove</w:t>
      </w:r>
      <w:proofErr w:type="spellEnd"/>
      <w:proofErr w:type="gramEnd"/>
      <w:r>
        <w:t>((pos[0] - 1, pos[1] + 1))</w:t>
      </w:r>
    </w:p>
    <w:p w14:paraId="00424104" w14:textId="77777777" w:rsidR="004617B0" w:rsidRDefault="004617B0" w:rsidP="004617B0"/>
    <w:p w14:paraId="08C4D747" w14:textId="77777777" w:rsidR="004617B0" w:rsidRDefault="004617B0" w:rsidP="004617B0">
      <w:r>
        <w:t xml:space="preserve">            # </w:t>
      </w:r>
      <w:proofErr w:type="gramStart"/>
      <w:r>
        <w:t>checking</w:t>
      </w:r>
      <w:proofErr w:type="gramEnd"/>
      <w:r>
        <w:t xml:space="preserve"> Lower Right</w:t>
      </w:r>
    </w:p>
    <w:p w14:paraId="02836157" w14:textId="77777777" w:rsidR="004617B0" w:rsidRDefault="004617B0" w:rsidP="004617B0">
      <w:r>
        <w:t xml:space="preserve">            if (</w:t>
      </w:r>
      <w:proofErr w:type="gramStart"/>
      <w:r>
        <w:t>pos[</w:t>
      </w:r>
      <w:proofErr w:type="gramEnd"/>
      <w:r>
        <w:t>0] + 1, pos[1] + 1) in infect and (pos[0] + 1, pos[1] + 1) not in visited:</w:t>
      </w:r>
    </w:p>
    <w:p w14:paraId="0539FE59" w14:textId="77777777" w:rsidR="004617B0" w:rsidRDefault="004617B0" w:rsidP="004617B0">
      <w:r>
        <w:t xml:space="preserve">                </w:t>
      </w:r>
      <w:proofErr w:type="spellStart"/>
      <w:proofErr w:type="gramStart"/>
      <w:r>
        <w:t>stack.append</w:t>
      </w:r>
      <w:proofErr w:type="spellEnd"/>
      <w:proofErr w:type="gramEnd"/>
      <w:r>
        <w:t>((pos[0] + 1, pos[1] + 1))</w:t>
      </w:r>
    </w:p>
    <w:p w14:paraId="1CDF45F3" w14:textId="77777777" w:rsidR="004617B0" w:rsidRDefault="004617B0" w:rsidP="004617B0">
      <w:r>
        <w:t xml:space="preserve">                </w:t>
      </w:r>
      <w:proofErr w:type="spellStart"/>
      <w:proofErr w:type="gramStart"/>
      <w:r>
        <w:t>visited.append</w:t>
      </w:r>
      <w:proofErr w:type="spellEnd"/>
      <w:proofErr w:type="gramEnd"/>
      <w:r>
        <w:t>((pos[0] + 1, pos[1] + 1))</w:t>
      </w:r>
    </w:p>
    <w:p w14:paraId="3C8B45E3" w14:textId="77777777" w:rsidR="004617B0" w:rsidRDefault="004617B0" w:rsidP="004617B0">
      <w:r>
        <w:t xml:space="preserve">                </w:t>
      </w:r>
      <w:proofErr w:type="spellStart"/>
      <w:proofErr w:type="gramStart"/>
      <w:r>
        <w:t>infect.remove</w:t>
      </w:r>
      <w:proofErr w:type="spellEnd"/>
      <w:proofErr w:type="gramEnd"/>
      <w:r>
        <w:t>((pos[0] + 1, pos[1] + 1))</w:t>
      </w:r>
    </w:p>
    <w:p w14:paraId="4604F3E0" w14:textId="77777777" w:rsidR="004617B0" w:rsidRDefault="004617B0" w:rsidP="004617B0"/>
    <w:p w14:paraId="470CAD1E" w14:textId="77777777" w:rsidR="004617B0" w:rsidRDefault="004617B0" w:rsidP="004617B0">
      <w:r>
        <w:t xml:space="preserve">            # </w:t>
      </w:r>
      <w:proofErr w:type="gramStart"/>
      <w:r>
        <w:t>checking</w:t>
      </w:r>
      <w:proofErr w:type="gramEnd"/>
      <w:r>
        <w:t xml:space="preserve"> Upper Left</w:t>
      </w:r>
    </w:p>
    <w:p w14:paraId="4C5A4272" w14:textId="77777777" w:rsidR="004617B0" w:rsidRDefault="004617B0" w:rsidP="004617B0">
      <w:r>
        <w:t xml:space="preserve">            if (</w:t>
      </w:r>
      <w:proofErr w:type="gramStart"/>
      <w:r>
        <w:t>pos[</w:t>
      </w:r>
      <w:proofErr w:type="gramEnd"/>
      <w:r>
        <w:t>0] - 1, pos[1] - 1) in infect and (pos[0] - 1, pos[1] - 1) not in visited:</w:t>
      </w:r>
    </w:p>
    <w:p w14:paraId="3DB3F47E" w14:textId="77777777" w:rsidR="004617B0" w:rsidRDefault="004617B0" w:rsidP="004617B0">
      <w:r>
        <w:t xml:space="preserve">                </w:t>
      </w:r>
      <w:proofErr w:type="spellStart"/>
      <w:proofErr w:type="gramStart"/>
      <w:r>
        <w:t>stack.append</w:t>
      </w:r>
      <w:proofErr w:type="spellEnd"/>
      <w:proofErr w:type="gramEnd"/>
      <w:r>
        <w:t>((pos[0] - 1, pos[1] - 1))</w:t>
      </w:r>
    </w:p>
    <w:p w14:paraId="3BB760E3" w14:textId="77777777" w:rsidR="004617B0" w:rsidRDefault="004617B0" w:rsidP="004617B0">
      <w:r>
        <w:t xml:space="preserve">                </w:t>
      </w:r>
      <w:proofErr w:type="spellStart"/>
      <w:proofErr w:type="gramStart"/>
      <w:r>
        <w:t>visited.append</w:t>
      </w:r>
      <w:proofErr w:type="spellEnd"/>
      <w:proofErr w:type="gramEnd"/>
      <w:r>
        <w:t>((pos[0] - 1, pos[1] - 1))</w:t>
      </w:r>
    </w:p>
    <w:p w14:paraId="050CB983" w14:textId="77777777" w:rsidR="004617B0" w:rsidRDefault="004617B0" w:rsidP="004617B0">
      <w:r>
        <w:t xml:space="preserve">                </w:t>
      </w:r>
      <w:proofErr w:type="spellStart"/>
      <w:proofErr w:type="gramStart"/>
      <w:r>
        <w:t>infect.remove</w:t>
      </w:r>
      <w:proofErr w:type="spellEnd"/>
      <w:proofErr w:type="gramEnd"/>
      <w:r>
        <w:t>((pos[0] - 1, pos[1] - 1))</w:t>
      </w:r>
    </w:p>
    <w:p w14:paraId="54359049" w14:textId="77777777" w:rsidR="004617B0" w:rsidRDefault="004617B0" w:rsidP="004617B0"/>
    <w:p w14:paraId="25ED151E" w14:textId="77777777" w:rsidR="004617B0" w:rsidRDefault="004617B0" w:rsidP="004617B0">
      <w:r>
        <w:t xml:space="preserve">            # </w:t>
      </w:r>
      <w:proofErr w:type="gramStart"/>
      <w:r>
        <w:t>checking</w:t>
      </w:r>
      <w:proofErr w:type="gramEnd"/>
      <w:r>
        <w:t xml:space="preserve"> Lower Left</w:t>
      </w:r>
    </w:p>
    <w:p w14:paraId="134FD626" w14:textId="77777777" w:rsidR="004617B0" w:rsidRDefault="004617B0" w:rsidP="004617B0">
      <w:r>
        <w:t xml:space="preserve">            if (</w:t>
      </w:r>
      <w:proofErr w:type="gramStart"/>
      <w:r>
        <w:t>pos[</w:t>
      </w:r>
      <w:proofErr w:type="gramEnd"/>
      <w:r>
        <w:t>0] + 1, pos[1] - 1) in infect and (pos[0] + 1, pos[1] - 1) not in visited:</w:t>
      </w:r>
    </w:p>
    <w:p w14:paraId="78D736C2" w14:textId="77777777" w:rsidR="004617B0" w:rsidRDefault="004617B0" w:rsidP="004617B0">
      <w:r>
        <w:t xml:space="preserve">                </w:t>
      </w:r>
      <w:proofErr w:type="spellStart"/>
      <w:proofErr w:type="gramStart"/>
      <w:r>
        <w:t>stack.append</w:t>
      </w:r>
      <w:proofErr w:type="spellEnd"/>
      <w:proofErr w:type="gramEnd"/>
      <w:r>
        <w:t>((pos[0] + 1, pos[1] - 1))</w:t>
      </w:r>
    </w:p>
    <w:p w14:paraId="735CB133" w14:textId="77777777" w:rsidR="004617B0" w:rsidRDefault="004617B0" w:rsidP="004617B0">
      <w:r>
        <w:t xml:space="preserve">                </w:t>
      </w:r>
      <w:proofErr w:type="spellStart"/>
      <w:proofErr w:type="gramStart"/>
      <w:r>
        <w:t>visited.append</w:t>
      </w:r>
      <w:proofErr w:type="spellEnd"/>
      <w:proofErr w:type="gramEnd"/>
      <w:r>
        <w:t>((pos[0] + 1, pos[1] - 1))</w:t>
      </w:r>
    </w:p>
    <w:p w14:paraId="4606F421" w14:textId="77777777" w:rsidR="004617B0" w:rsidRDefault="004617B0" w:rsidP="004617B0">
      <w:r>
        <w:t xml:space="preserve">                </w:t>
      </w:r>
      <w:proofErr w:type="spellStart"/>
      <w:proofErr w:type="gramStart"/>
      <w:r>
        <w:t>infect.remove</w:t>
      </w:r>
      <w:proofErr w:type="spellEnd"/>
      <w:proofErr w:type="gramEnd"/>
      <w:r>
        <w:t>((pos[0] + 1, pos[1] - 1))</w:t>
      </w:r>
    </w:p>
    <w:p w14:paraId="13D0608C" w14:textId="77777777" w:rsidR="004617B0" w:rsidRDefault="004617B0" w:rsidP="004617B0"/>
    <w:p w14:paraId="3C148412" w14:textId="77777777" w:rsidR="004617B0" w:rsidRDefault="004617B0" w:rsidP="004617B0">
      <w:r>
        <w:t xml:space="preserve">            </w:t>
      </w:r>
      <w:proofErr w:type="spellStart"/>
      <w:proofErr w:type="gramStart"/>
      <w:r>
        <w:t>counter.append</w:t>
      </w:r>
      <w:proofErr w:type="spellEnd"/>
      <w:proofErr w:type="gramEnd"/>
      <w:r>
        <w:t>(</w:t>
      </w:r>
      <w:proofErr w:type="spellStart"/>
      <w:r>
        <w:t>len</w:t>
      </w:r>
      <w:proofErr w:type="spellEnd"/>
      <w:r>
        <w:t>(visited))</w:t>
      </w:r>
    </w:p>
    <w:p w14:paraId="7A1B7CA1" w14:textId="77777777" w:rsidR="004617B0" w:rsidRDefault="004617B0" w:rsidP="004617B0"/>
    <w:p w14:paraId="0B892161" w14:textId="77777777" w:rsidR="004617B0" w:rsidRDefault="004617B0" w:rsidP="004617B0">
      <w:r>
        <w:t xml:space="preserve">    print(</w:t>
      </w:r>
      <w:proofErr w:type="spellStart"/>
      <w:r>
        <w:t>file_</w:t>
      </w:r>
      <w:proofErr w:type="gramStart"/>
      <w:r>
        <w:t>name</w:t>
      </w:r>
      <w:proofErr w:type="spellEnd"/>
      <w:r>
        <w:t>[</w:t>
      </w:r>
      <w:proofErr w:type="gramEnd"/>
      <w:r>
        <w:t>:13], 'Output:')</w:t>
      </w:r>
    </w:p>
    <w:p w14:paraId="26D24781" w14:textId="77777777" w:rsidR="004617B0" w:rsidRDefault="004617B0" w:rsidP="004617B0">
      <w:r>
        <w:t xml:space="preserve">    print(max(counter), '\n</w:t>
      </w:r>
      <w:proofErr w:type="gramStart"/>
      <w:r>
        <w:t>')  #</w:t>
      </w:r>
      <w:proofErr w:type="gramEnd"/>
      <w:r>
        <w:t xml:space="preserve"> Print max value of infected area</w:t>
      </w:r>
    </w:p>
    <w:p w14:paraId="6C0DDB5B" w14:textId="77777777" w:rsidR="004617B0" w:rsidRDefault="004617B0" w:rsidP="004617B0"/>
    <w:p w14:paraId="6AA51470" w14:textId="77777777" w:rsidR="004617B0" w:rsidRDefault="004617B0" w:rsidP="004617B0"/>
    <w:p w14:paraId="3714F333" w14:textId="77777777" w:rsidR="00AC6734" w:rsidRDefault="00AC6734" w:rsidP="004617B0"/>
    <w:p w14:paraId="7C4644EB" w14:textId="77777777" w:rsidR="00AC6734" w:rsidRDefault="00AC6734" w:rsidP="004617B0"/>
    <w:p w14:paraId="5A0DF98F" w14:textId="39C2ABD1" w:rsidR="004617B0" w:rsidRDefault="004617B0" w:rsidP="004617B0">
      <w:r>
        <w:lastRenderedPageBreak/>
        <w:t># Task 02</w:t>
      </w:r>
    </w:p>
    <w:p w14:paraId="652BB9DD" w14:textId="77777777" w:rsidR="004617B0" w:rsidRDefault="004617B0" w:rsidP="004617B0"/>
    <w:p w14:paraId="59864819" w14:textId="77777777" w:rsidR="004617B0" w:rsidRDefault="004617B0" w:rsidP="004617B0">
      <w:r>
        <w:t>def apocalypse(</w:t>
      </w:r>
      <w:proofErr w:type="spellStart"/>
      <w:r>
        <w:t>file_name</w:t>
      </w:r>
      <w:proofErr w:type="spellEnd"/>
      <w:r>
        <w:t>):</w:t>
      </w:r>
    </w:p>
    <w:p w14:paraId="0F88C7BE" w14:textId="77777777" w:rsidR="004617B0" w:rsidRDefault="004617B0" w:rsidP="004617B0">
      <w:r>
        <w:t xml:space="preserve">    # </w:t>
      </w:r>
      <w:proofErr w:type="gramStart"/>
      <w:r>
        <w:t>file</w:t>
      </w:r>
      <w:proofErr w:type="gramEnd"/>
      <w:r>
        <w:t xml:space="preserve"> input</w:t>
      </w:r>
    </w:p>
    <w:p w14:paraId="0D6383A4" w14:textId="77777777" w:rsidR="004617B0" w:rsidRDefault="004617B0" w:rsidP="004617B0">
      <w:r>
        <w:t xml:space="preserve">    with </w:t>
      </w:r>
      <w:proofErr w:type="gramStart"/>
      <w:r>
        <w:t>open(</w:t>
      </w:r>
      <w:proofErr w:type="spellStart"/>
      <w:proofErr w:type="gramEnd"/>
      <w:r>
        <w:t>file_name</w:t>
      </w:r>
      <w:proofErr w:type="spellEnd"/>
      <w:r>
        <w:t>, 'r') as file:</w:t>
      </w:r>
    </w:p>
    <w:p w14:paraId="3DBDE639" w14:textId="77777777" w:rsidR="004617B0" w:rsidRDefault="004617B0" w:rsidP="004617B0">
      <w:r>
        <w:t xml:space="preserve">        row = </w:t>
      </w:r>
      <w:proofErr w:type="spellStart"/>
      <w:proofErr w:type="gramStart"/>
      <w:r>
        <w:t>file.readline</w:t>
      </w:r>
      <w:proofErr w:type="spellEnd"/>
      <w:proofErr w:type="gramEnd"/>
      <w:r>
        <w:t>()</w:t>
      </w:r>
    </w:p>
    <w:p w14:paraId="3935E2A9" w14:textId="77777777" w:rsidR="004617B0" w:rsidRDefault="004617B0" w:rsidP="004617B0">
      <w:r>
        <w:t xml:space="preserve">        col = </w:t>
      </w:r>
      <w:proofErr w:type="spellStart"/>
      <w:proofErr w:type="gramStart"/>
      <w:r>
        <w:t>file.readline</w:t>
      </w:r>
      <w:proofErr w:type="spellEnd"/>
      <w:proofErr w:type="gramEnd"/>
      <w:r>
        <w:t>()</w:t>
      </w:r>
    </w:p>
    <w:p w14:paraId="634551F2" w14:textId="77777777" w:rsidR="004617B0" w:rsidRDefault="004617B0" w:rsidP="004617B0">
      <w:r>
        <w:t xml:space="preserve">        matrix = [[</w:t>
      </w:r>
      <w:proofErr w:type="spellStart"/>
      <w:r>
        <w:t>ele</w:t>
      </w:r>
      <w:proofErr w:type="spellEnd"/>
      <w:r>
        <w:t xml:space="preserve"> for </w:t>
      </w:r>
      <w:proofErr w:type="spellStart"/>
      <w:r>
        <w:t>ele</w:t>
      </w:r>
      <w:proofErr w:type="spellEnd"/>
      <w:r>
        <w:t xml:space="preserve"> in </w:t>
      </w:r>
      <w:proofErr w:type="spellStart"/>
      <w:proofErr w:type="gramStart"/>
      <w:r>
        <w:t>line.split</w:t>
      </w:r>
      <w:proofErr w:type="spellEnd"/>
      <w:proofErr w:type="gramEnd"/>
      <w:r>
        <w:t>(' ')] for line in file]</w:t>
      </w:r>
    </w:p>
    <w:p w14:paraId="7565A7F9" w14:textId="77777777" w:rsidR="004617B0" w:rsidRDefault="004617B0" w:rsidP="004617B0"/>
    <w:p w14:paraId="57E9ED59" w14:textId="77777777" w:rsidR="004617B0" w:rsidRDefault="004617B0" w:rsidP="004617B0">
      <w:r>
        <w:t xml:space="preserve">    # </w:t>
      </w:r>
      <w:proofErr w:type="gramStart"/>
      <w:r>
        <w:t>removing</w:t>
      </w:r>
      <w:proofErr w:type="gramEnd"/>
      <w:r>
        <w:t xml:space="preserve"> line break(\n)</w:t>
      </w:r>
    </w:p>
    <w:p w14:paraId="44434CC5" w14:textId="77777777" w:rsidR="004617B0" w:rsidRDefault="004617B0" w:rsidP="004617B0">
      <w:r>
        <w:t xml:space="preserve">    for index in range(</w:t>
      </w:r>
      <w:proofErr w:type="spellStart"/>
      <w:r>
        <w:t>len</w:t>
      </w:r>
      <w:proofErr w:type="spellEnd"/>
      <w:r>
        <w:t>(matrix)):</w:t>
      </w:r>
    </w:p>
    <w:p w14:paraId="64E4E872" w14:textId="77777777" w:rsidR="004617B0" w:rsidRDefault="004617B0" w:rsidP="004617B0">
      <w:r>
        <w:t xml:space="preserve">        matrix[index</w:t>
      </w:r>
      <w:proofErr w:type="gramStart"/>
      <w:r>
        <w:t>][</w:t>
      </w:r>
      <w:proofErr w:type="gramEnd"/>
      <w:r>
        <w:t>-1] = matrix[index][-1].replace('\n', '')</w:t>
      </w:r>
    </w:p>
    <w:p w14:paraId="3CB6572C" w14:textId="77777777" w:rsidR="004617B0" w:rsidRDefault="004617B0" w:rsidP="004617B0"/>
    <w:p w14:paraId="3A3B1331" w14:textId="77777777" w:rsidR="004617B0" w:rsidRDefault="004617B0" w:rsidP="004617B0">
      <w:r>
        <w:t xml:space="preserve">    # </w:t>
      </w:r>
      <w:proofErr w:type="gramStart"/>
      <w:r>
        <w:t>creating</w:t>
      </w:r>
      <w:proofErr w:type="gramEnd"/>
      <w:r>
        <w:t xml:space="preserve"> a tuple list of the positions of aliens</w:t>
      </w:r>
    </w:p>
    <w:p w14:paraId="075C2156" w14:textId="77777777" w:rsidR="004617B0" w:rsidRDefault="004617B0" w:rsidP="004617B0">
      <w:r>
        <w:t xml:space="preserve">    alien = []</w:t>
      </w:r>
    </w:p>
    <w:p w14:paraId="74778E3F" w14:textId="77777777" w:rsidR="004617B0" w:rsidRDefault="004617B0" w:rsidP="004617B0">
      <w:r>
        <w:t xml:space="preserve">    for row in range(</w:t>
      </w:r>
      <w:proofErr w:type="spellStart"/>
      <w:r>
        <w:t>len</w:t>
      </w:r>
      <w:proofErr w:type="spellEnd"/>
      <w:r>
        <w:t>(matrix)):</w:t>
      </w:r>
    </w:p>
    <w:p w14:paraId="2998F4F5" w14:textId="77777777" w:rsidR="004617B0" w:rsidRDefault="004617B0" w:rsidP="004617B0">
      <w:r>
        <w:t xml:space="preserve">        for col in range(</w:t>
      </w:r>
      <w:proofErr w:type="spellStart"/>
      <w:r>
        <w:t>len</w:t>
      </w:r>
      <w:proofErr w:type="spellEnd"/>
      <w:r>
        <w:t>(matrix[row])):</w:t>
      </w:r>
    </w:p>
    <w:p w14:paraId="6BFA2E66" w14:textId="77777777" w:rsidR="004617B0" w:rsidRDefault="004617B0" w:rsidP="004617B0">
      <w:r>
        <w:t xml:space="preserve">            if 'A' in matrix[row][col]:</w:t>
      </w:r>
    </w:p>
    <w:p w14:paraId="77D2DF42" w14:textId="77777777" w:rsidR="004617B0" w:rsidRDefault="004617B0" w:rsidP="004617B0">
      <w:r>
        <w:t xml:space="preserve">                </w:t>
      </w:r>
      <w:proofErr w:type="spellStart"/>
      <w:proofErr w:type="gramStart"/>
      <w:r>
        <w:t>alien.append</w:t>
      </w:r>
      <w:proofErr w:type="spellEnd"/>
      <w:proofErr w:type="gramEnd"/>
      <w:r>
        <w:t>((row, col))</w:t>
      </w:r>
    </w:p>
    <w:p w14:paraId="6FCBEFDE" w14:textId="77777777" w:rsidR="004617B0" w:rsidRDefault="004617B0" w:rsidP="004617B0"/>
    <w:p w14:paraId="7DBE1274" w14:textId="77777777" w:rsidR="004617B0" w:rsidRDefault="004617B0" w:rsidP="004617B0">
      <w:r>
        <w:t xml:space="preserve">    # </w:t>
      </w:r>
      <w:proofErr w:type="gramStart"/>
      <w:r>
        <w:t>creating</w:t>
      </w:r>
      <w:proofErr w:type="gramEnd"/>
      <w:r>
        <w:t xml:space="preserve"> a tuple list of the positions of humans</w:t>
      </w:r>
    </w:p>
    <w:p w14:paraId="7FD6E140" w14:textId="77777777" w:rsidR="004617B0" w:rsidRDefault="004617B0" w:rsidP="004617B0">
      <w:r>
        <w:t xml:space="preserve">    human = []</w:t>
      </w:r>
    </w:p>
    <w:p w14:paraId="718C50DA" w14:textId="77777777" w:rsidR="004617B0" w:rsidRDefault="004617B0" w:rsidP="004617B0">
      <w:r>
        <w:t xml:space="preserve">    for row in range(</w:t>
      </w:r>
      <w:proofErr w:type="spellStart"/>
      <w:r>
        <w:t>len</w:t>
      </w:r>
      <w:proofErr w:type="spellEnd"/>
      <w:r>
        <w:t>(matrix)):</w:t>
      </w:r>
    </w:p>
    <w:p w14:paraId="2F06BE19" w14:textId="77777777" w:rsidR="004617B0" w:rsidRDefault="004617B0" w:rsidP="004617B0">
      <w:r>
        <w:t xml:space="preserve">        for col in range(</w:t>
      </w:r>
      <w:proofErr w:type="spellStart"/>
      <w:r>
        <w:t>len</w:t>
      </w:r>
      <w:proofErr w:type="spellEnd"/>
      <w:r>
        <w:t>(matrix[row])):</w:t>
      </w:r>
    </w:p>
    <w:p w14:paraId="30B78526" w14:textId="77777777" w:rsidR="004617B0" w:rsidRDefault="004617B0" w:rsidP="004617B0">
      <w:r>
        <w:t xml:space="preserve">            if 'H' in matrix[row][col]:</w:t>
      </w:r>
    </w:p>
    <w:p w14:paraId="0B7BC1E6" w14:textId="77777777" w:rsidR="004617B0" w:rsidRDefault="004617B0" w:rsidP="004617B0">
      <w:r>
        <w:t xml:space="preserve">                </w:t>
      </w:r>
      <w:proofErr w:type="spellStart"/>
      <w:proofErr w:type="gramStart"/>
      <w:r>
        <w:t>human.append</w:t>
      </w:r>
      <w:proofErr w:type="spellEnd"/>
      <w:proofErr w:type="gramEnd"/>
      <w:r>
        <w:t>((row, col))</w:t>
      </w:r>
    </w:p>
    <w:p w14:paraId="25CA45C9" w14:textId="77777777" w:rsidR="004617B0" w:rsidRDefault="004617B0" w:rsidP="004617B0"/>
    <w:p w14:paraId="5BE3F075" w14:textId="77777777" w:rsidR="004617B0" w:rsidRDefault="004617B0" w:rsidP="004617B0">
      <w:r>
        <w:t xml:space="preserve">    visited = []</w:t>
      </w:r>
    </w:p>
    <w:p w14:paraId="528C9A6F" w14:textId="77777777" w:rsidR="004617B0" w:rsidRDefault="004617B0" w:rsidP="004617B0">
      <w:r>
        <w:t xml:space="preserve">    Flag = False</w:t>
      </w:r>
    </w:p>
    <w:p w14:paraId="770D7DAC" w14:textId="77777777" w:rsidR="004617B0" w:rsidRDefault="004617B0" w:rsidP="004617B0">
      <w:r>
        <w:lastRenderedPageBreak/>
        <w:t xml:space="preserve">    level = </w:t>
      </w:r>
      <w:proofErr w:type="gramStart"/>
      <w:r>
        <w:t>[]  #</w:t>
      </w:r>
      <w:proofErr w:type="gramEnd"/>
      <w:r>
        <w:t xml:space="preserve"> to keep track of the time to kill</w:t>
      </w:r>
    </w:p>
    <w:p w14:paraId="5B9B1828" w14:textId="77777777" w:rsidR="004617B0" w:rsidRDefault="004617B0" w:rsidP="004617B0">
      <w:r>
        <w:t xml:space="preserve">    # Applying BFS on every pair </w:t>
      </w:r>
      <w:proofErr w:type="spellStart"/>
      <w:r>
        <w:t>o</w:t>
      </w:r>
      <w:proofErr w:type="spellEnd"/>
      <w:r>
        <w:t xml:space="preserve"> alien </w:t>
      </w:r>
      <w:proofErr w:type="spellStart"/>
      <w:r>
        <w:t>touple</w:t>
      </w:r>
      <w:proofErr w:type="spellEnd"/>
    </w:p>
    <w:p w14:paraId="67FAAD4A" w14:textId="77777777" w:rsidR="004617B0" w:rsidRDefault="004617B0" w:rsidP="004617B0">
      <w:r>
        <w:t xml:space="preserve">    for pair in alien:</w:t>
      </w:r>
    </w:p>
    <w:p w14:paraId="16D6EC44" w14:textId="77777777" w:rsidR="004617B0" w:rsidRDefault="004617B0" w:rsidP="004617B0">
      <w:r>
        <w:t xml:space="preserve">        queue = [pair]</w:t>
      </w:r>
    </w:p>
    <w:p w14:paraId="4E32B442" w14:textId="77777777" w:rsidR="004617B0" w:rsidRDefault="004617B0" w:rsidP="004617B0">
      <w:r>
        <w:t xml:space="preserve">        count = 0</w:t>
      </w:r>
    </w:p>
    <w:p w14:paraId="0A3A33BA" w14:textId="77777777" w:rsidR="004617B0" w:rsidRDefault="004617B0" w:rsidP="004617B0">
      <w:r>
        <w:t xml:space="preserve">        # BFS and checking right, left, up, down for </w:t>
      </w:r>
      <w:proofErr w:type="spellStart"/>
      <w:r>
        <w:t>neighbours</w:t>
      </w:r>
      <w:proofErr w:type="spellEnd"/>
    </w:p>
    <w:p w14:paraId="75DF21B0" w14:textId="77777777" w:rsidR="004617B0" w:rsidRDefault="004617B0" w:rsidP="004617B0">
      <w:r>
        <w:t xml:space="preserve">        while </w:t>
      </w:r>
      <w:proofErr w:type="spellStart"/>
      <w:r>
        <w:t>len</w:t>
      </w:r>
      <w:proofErr w:type="spellEnd"/>
      <w:r>
        <w:t>(queue):</w:t>
      </w:r>
    </w:p>
    <w:p w14:paraId="0C1C42D8" w14:textId="77777777" w:rsidR="004617B0" w:rsidRDefault="004617B0" w:rsidP="004617B0">
      <w:r>
        <w:t xml:space="preserve">            pos = </w:t>
      </w:r>
      <w:proofErr w:type="spellStart"/>
      <w:proofErr w:type="gramStart"/>
      <w:r>
        <w:t>queue.pop</w:t>
      </w:r>
      <w:proofErr w:type="spellEnd"/>
      <w:r>
        <w:t>(</w:t>
      </w:r>
      <w:proofErr w:type="gramEnd"/>
      <w:r>
        <w:t>0)</w:t>
      </w:r>
    </w:p>
    <w:p w14:paraId="333D0D25" w14:textId="77777777" w:rsidR="004617B0" w:rsidRDefault="004617B0" w:rsidP="004617B0"/>
    <w:p w14:paraId="482E1284" w14:textId="77777777" w:rsidR="004617B0" w:rsidRDefault="004617B0" w:rsidP="004617B0">
      <w:r>
        <w:t xml:space="preserve">            # </w:t>
      </w:r>
      <w:proofErr w:type="gramStart"/>
      <w:r>
        <w:t>checking</w:t>
      </w:r>
      <w:proofErr w:type="gramEnd"/>
      <w:r>
        <w:t xml:space="preserve"> Right</w:t>
      </w:r>
    </w:p>
    <w:p w14:paraId="2A893622" w14:textId="77777777" w:rsidR="004617B0" w:rsidRDefault="004617B0" w:rsidP="004617B0">
      <w:r>
        <w:t xml:space="preserve">            if (</w:t>
      </w:r>
      <w:proofErr w:type="gramStart"/>
      <w:r>
        <w:t>pos[</w:t>
      </w:r>
      <w:proofErr w:type="gramEnd"/>
      <w:r>
        <w:t>0], pos[1] + 1) in human and (pos[0], pos[1] + 1) not in visited:</w:t>
      </w:r>
    </w:p>
    <w:p w14:paraId="6CEE8A92" w14:textId="77777777" w:rsidR="004617B0" w:rsidRDefault="004617B0" w:rsidP="004617B0">
      <w:r>
        <w:t xml:space="preserve">                </w:t>
      </w:r>
      <w:proofErr w:type="spellStart"/>
      <w:proofErr w:type="gramStart"/>
      <w:r>
        <w:t>queue.append</w:t>
      </w:r>
      <w:proofErr w:type="spellEnd"/>
      <w:proofErr w:type="gramEnd"/>
      <w:r>
        <w:t>((pos[0], pos[1] + 1))</w:t>
      </w:r>
    </w:p>
    <w:p w14:paraId="1646E32D" w14:textId="77777777" w:rsidR="004617B0" w:rsidRDefault="004617B0" w:rsidP="004617B0">
      <w:r>
        <w:t xml:space="preserve">                </w:t>
      </w:r>
      <w:proofErr w:type="spellStart"/>
      <w:proofErr w:type="gramStart"/>
      <w:r>
        <w:t>visited.append</w:t>
      </w:r>
      <w:proofErr w:type="spellEnd"/>
      <w:proofErr w:type="gramEnd"/>
      <w:r>
        <w:t>((pos[0], pos[1] + 1))</w:t>
      </w:r>
    </w:p>
    <w:p w14:paraId="3885EA9F" w14:textId="77777777" w:rsidR="004617B0" w:rsidRDefault="004617B0" w:rsidP="004617B0">
      <w:r>
        <w:t xml:space="preserve">                Flag = True</w:t>
      </w:r>
    </w:p>
    <w:p w14:paraId="0486B539" w14:textId="77777777" w:rsidR="004617B0" w:rsidRDefault="004617B0" w:rsidP="004617B0"/>
    <w:p w14:paraId="3EE30EEB" w14:textId="77777777" w:rsidR="004617B0" w:rsidRDefault="004617B0" w:rsidP="004617B0">
      <w:r>
        <w:t xml:space="preserve">            # </w:t>
      </w:r>
      <w:proofErr w:type="gramStart"/>
      <w:r>
        <w:t>checking</w:t>
      </w:r>
      <w:proofErr w:type="gramEnd"/>
      <w:r>
        <w:t xml:space="preserve"> Left</w:t>
      </w:r>
    </w:p>
    <w:p w14:paraId="27C02497" w14:textId="77777777" w:rsidR="004617B0" w:rsidRDefault="004617B0" w:rsidP="004617B0">
      <w:r>
        <w:t xml:space="preserve">            if (</w:t>
      </w:r>
      <w:proofErr w:type="gramStart"/>
      <w:r>
        <w:t>pos[</w:t>
      </w:r>
      <w:proofErr w:type="gramEnd"/>
      <w:r>
        <w:t>0], pos[1] - 1) in human and (pos[0], pos[1] - 1) not in visited:</w:t>
      </w:r>
    </w:p>
    <w:p w14:paraId="114878D2" w14:textId="77777777" w:rsidR="004617B0" w:rsidRDefault="004617B0" w:rsidP="004617B0">
      <w:r>
        <w:t xml:space="preserve">                </w:t>
      </w:r>
      <w:proofErr w:type="spellStart"/>
      <w:proofErr w:type="gramStart"/>
      <w:r>
        <w:t>queue.append</w:t>
      </w:r>
      <w:proofErr w:type="spellEnd"/>
      <w:proofErr w:type="gramEnd"/>
      <w:r>
        <w:t>((pos[0], pos[1] - 1))</w:t>
      </w:r>
    </w:p>
    <w:p w14:paraId="244FBA1A" w14:textId="77777777" w:rsidR="004617B0" w:rsidRDefault="004617B0" w:rsidP="004617B0">
      <w:r>
        <w:t xml:space="preserve">                </w:t>
      </w:r>
      <w:proofErr w:type="spellStart"/>
      <w:proofErr w:type="gramStart"/>
      <w:r>
        <w:t>visited.append</w:t>
      </w:r>
      <w:proofErr w:type="spellEnd"/>
      <w:proofErr w:type="gramEnd"/>
      <w:r>
        <w:t>((pos[0], pos[1] - 1))</w:t>
      </w:r>
    </w:p>
    <w:p w14:paraId="21A3388F" w14:textId="77777777" w:rsidR="004617B0" w:rsidRDefault="004617B0" w:rsidP="004617B0">
      <w:r>
        <w:t xml:space="preserve">                Flag = True</w:t>
      </w:r>
    </w:p>
    <w:p w14:paraId="0DBD99DF" w14:textId="77777777" w:rsidR="004617B0" w:rsidRDefault="004617B0" w:rsidP="004617B0"/>
    <w:p w14:paraId="3DC4C446" w14:textId="77777777" w:rsidR="004617B0" w:rsidRDefault="004617B0" w:rsidP="004617B0">
      <w:r>
        <w:t xml:space="preserve">            # </w:t>
      </w:r>
      <w:proofErr w:type="gramStart"/>
      <w:r>
        <w:t>checking</w:t>
      </w:r>
      <w:proofErr w:type="gramEnd"/>
      <w:r>
        <w:t xml:space="preserve"> Up</w:t>
      </w:r>
    </w:p>
    <w:p w14:paraId="40AA771D" w14:textId="77777777" w:rsidR="004617B0" w:rsidRDefault="004617B0" w:rsidP="004617B0">
      <w:r>
        <w:t xml:space="preserve">            if (</w:t>
      </w:r>
      <w:proofErr w:type="gramStart"/>
      <w:r>
        <w:t>pos[</w:t>
      </w:r>
      <w:proofErr w:type="gramEnd"/>
      <w:r>
        <w:t>0] - 1, pos[1]) in human and (pos[0] - 1, pos[1]) not in visited:</w:t>
      </w:r>
    </w:p>
    <w:p w14:paraId="66A86A86" w14:textId="77777777" w:rsidR="004617B0" w:rsidRDefault="004617B0" w:rsidP="004617B0">
      <w:r>
        <w:t xml:space="preserve">                </w:t>
      </w:r>
      <w:proofErr w:type="spellStart"/>
      <w:proofErr w:type="gramStart"/>
      <w:r>
        <w:t>queue.append</w:t>
      </w:r>
      <w:proofErr w:type="spellEnd"/>
      <w:proofErr w:type="gramEnd"/>
      <w:r>
        <w:t>((pos[0] - 1, pos[1]))</w:t>
      </w:r>
    </w:p>
    <w:p w14:paraId="660B9276" w14:textId="77777777" w:rsidR="004617B0" w:rsidRDefault="004617B0" w:rsidP="004617B0">
      <w:r>
        <w:t xml:space="preserve">                </w:t>
      </w:r>
      <w:proofErr w:type="spellStart"/>
      <w:proofErr w:type="gramStart"/>
      <w:r>
        <w:t>visited.append</w:t>
      </w:r>
      <w:proofErr w:type="spellEnd"/>
      <w:proofErr w:type="gramEnd"/>
      <w:r>
        <w:t>((pos[0] - 1, pos[1]))</w:t>
      </w:r>
    </w:p>
    <w:p w14:paraId="64FE9567" w14:textId="77777777" w:rsidR="004617B0" w:rsidRDefault="004617B0" w:rsidP="004617B0">
      <w:r>
        <w:t xml:space="preserve">                Flag = True</w:t>
      </w:r>
    </w:p>
    <w:p w14:paraId="15B676C6" w14:textId="77777777" w:rsidR="004617B0" w:rsidRDefault="004617B0" w:rsidP="004617B0"/>
    <w:p w14:paraId="13F7420E" w14:textId="77777777" w:rsidR="004617B0" w:rsidRDefault="004617B0" w:rsidP="004617B0">
      <w:r>
        <w:t xml:space="preserve">            # </w:t>
      </w:r>
      <w:proofErr w:type="gramStart"/>
      <w:r>
        <w:t>checking</w:t>
      </w:r>
      <w:proofErr w:type="gramEnd"/>
      <w:r>
        <w:t xml:space="preserve"> Down</w:t>
      </w:r>
    </w:p>
    <w:p w14:paraId="0FADC870" w14:textId="77777777" w:rsidR="004617B0" w:rsidRDefault="004617B0" w:rsidP="004617B0">
      <w:r>
        <w:t xml:space="preserve">            if (</w:t>
      </w:r>
      <w:proofErr w:type="gramStart"/>
      <w:r>
        <w:t>pos[</w:t>
      </w:r>
      <w:proofErr w:type="gramEnd"/>
      <w:r>
        <w:t>0] + 1, pos[1]) in human and (pos[0] + 1, pos[1]) not in visited:</w:t>
      </w:r>
    </w:p>
    <w:p w14:paraId="18EF30C1" w14:textId="77777777" w:rsidR="004617B0" w:rsidRDefault="004617B0" w:rsidP="004617B0">
      <w:r>
        <w:lastRenderedPageBreak/>
        <w:t xml:space="preserve">                </w:t>
      </w:r>
      <w:proofErr w:type="spellStart"/>
      <w:proofErr w:type="gramStart"/>
      <w:r>
        <w:t>queue.append</w:t>
      </w:r>
      <w:proofErr w:type="spellEnd"/>
      <w:proofErr w:type="gramEnd"/>
      <w:r>
        <w:t>((pos[0] + 1, pos[1]))</w:t>
      </w:r>
    </w:p>
    <w:p w14:paraId="2B2E1B34" w14:textId="77777777" w:rsidR="004617B0" w:rsidRDefault="004617B0" w:rsidP="004617B0">
      <w:r>
        <w:t xml:space="preserve">                </w:t>
      </w:r>
      <w:proofErr w:type="spellStart"/>
      <w:proofErr w:type="gramStart"/>
      <w:r>
        <w:t>visited.append</w:t>
      </w:r>
      <w:proofErr w:type="spellEnd"/>
      <w:proofErr w:type="gramEnd"/>
      <w:r>
        <w:t>((pos[0] + 1, pos[1]))</w:t>
      </w:r>
    </w:p>
    <w:p w14:paraId="22D6717C" w14:textId="77777777" w:rsidR="004617B0" w:rsidRDefault="004617B0" w:rsidP="004617B0">
      <w:r>
        <w:t xml:space="preserve">                Flag = True</w:t>
      </w:r>
    </w:p>
    <w:p w14:paraId="17CC627D" w14:textId="77777777" w:rsidR="004617B0" w:rsidRDefault="004617B0" w:rsidP="004617B0"/>
    <w:p w14:paraId="16EB10FB" w14:textId="77777777" w:rsidR="004617B0" w:rsidRDefault="004617B0" w:rsidP="004617B0">
      <w:r>
        <w:t xml:space="preserve">            # </w:t>
      </w:r>
      <w:proofErr w:type="gramStart"/>
      <w:r>
        <w:t>checker</w:t>
      </w:r>
      <w:proofErr w:type="gramEnd"/>
      <w:r>
        <w:t xml:space="preserve"> to count only when the queue is pushed when </w:t>
      </w:r>
      <w:proofErr w:type="spellStart"/>
      <w:r>
        <w:t>neighbour</w:t>
      </w:r>
      <w:proofErr w:type="spellEnd"/>
      <w:r>
        <w:t xml:space="preserve"> found.</w:t>
      </w:r>
    </w:p>
    <w:p w14:paraId="52F7302B" w14:textId="77777777" w:rsidR="004617B0" w:rsidRDefault="004617B0" w:rsidP="004617B0">
      <w:r>
        <w:t xml:space="preserve">            if (Flag):</w:t>
      </w:r>
    </w:p>
    <w:p w14:paraId="6FFFCA4B" w14:textId="77777777" w:rsidR="004617B0" w:rsidRDefault="004617B0" w:rsidP="004617B0">
      <w:r>
        <w:t xml:space="preserve">                count += 1</w:t>
      </w:r>
    </w:p>
    <w:p w14:paraId="430095EF" w14:textId="77777777" w:rsidR="004617B0" w:rsidRDefault="004617B0" w:rsidP="004617B0">
      <w:r>
        <w:t xml:space="preserve">                Flag = False</w:t>
      </w:r>
    </w:p>
    <w:p w14:paraId="0884C0E1" w14:textId="77777777" w:rsidR="004617B0" w:rsidRDefault="004617B0" w:rsidP="004617B0"/>
    <w:p w14:paraId="67E81D0D" w14:textId="77777777" w:rsidR="004617B0" w:rsidRDefault="004617B0" w:rsidP="004617B0">
      <w:r>
        <w:t xml:space="preserve">        </w:t>
      </w:r>
      <w:proofErr w:type="spellStart"/>
      <w:proofErr w:type="gramStart"/>
      <w:r>
        <w:t>level.append</w:t>
      </w:r>
      <w:proofErr w:type="spellEnd"/>
      <w:proofErr w:type="gramEnd"/>
      <w:r>
        <w:t>(count)</w:t>
      </w:r>
    </w:p>
    <w:p w14:paraId="4EAF6718" w14:textId="77777777" w:rsidR="004617B0" w:rsidRDefault="004617B0" w:rsidP="004617B0"/>
    <w:p w14:paraId="3A12E8B9" w14:textId="77777777" w:rsidR="004617B0" w:rsidRDefault="004617B0" w:rsidP="004617B0">
      <w:r>
        <w:t xml:space="preserve">    print(</w:t>
      </w:r>
      <w:proofErr w:type="spellStart"/>
      <w:r>
        <w:t>file_</w:t>
      </w:r>
      <w:proofErr w:type="gramStart"/>
      <w:r>
        <w:t>name</w:t>
      </w:r>
      <w:proofErr w:type="spellEnd"/>
      <w:r>
        <w:t>[</w:t>
      </w:r>
      <w:proofErr w:type="gramEnd"/>
      <w:r>
        <w:t>:13], 'Output:')</w:t>
      </w:r>
    </w:p>
    <w:p w14:paraId="0276D55B" w14:textId="77777777" w:rsidR="004617B0" w:rsidRDefault="004617B0" w:rsidP="004617B0">
      <w:r>
        <w:t xml:space="preserve">    </w:t>
      </w:r>
      <w:proofErr w:type="gramStart"/>
      <w:r>
        <w:t>print(</w:t>
      </w:r>
      <w:proofErr w:type="spellStart"/>
      <w:proofErr w:type="gramEnd"/>
      <w:r>
        <w:t>f"Time</w:t>
      </w:r>
      <w:proofErr w:type="spellEnd"/>
      <w:r>
        <w:t>: {max(level)} minutes")</w:t>
      </w:r>
    </w:p>
    <w:p w14:paraId="23E3B6DD" w14:textId="77777777" w:rsidR="004617B0" w:rsidRDefault="004617B0" w:rsidP="004617B0"/>
    <w:p w14:paraId="71EAF59B" w14:textId="77777777" w:rsidR="004617B0" w:rsidRDefault="004617B0" w:rsidP="004617B0">
      <w:r>
        <w:t xml:space="preserve">    if (</w:t>
      </w:r>
      <w:proofErr w:type="spellStart"/>
      <w:r>
        <w:t>len</w:t>
      </w:r>
      <w:proofErr w:type="spellEnd"/>
      <w:r>
        <w:t xml:space="preserve">(visited) == </w:t>
      </w:r>
      <w:proofErr w:type="spellStart"/>
      <w:r>
        <w:t>len</w:t>
      </w:r>
      <w:proofErr w:type="spellEnd"/>
      <w:r>
        <w:t>(human)):</w:t>
      </w:r>
    </w:p>
    <w:p w14:paraId="5DDD2A6D" w14:textId="77777777" w:rsidR="004617B0" w:rsidRDefault="004617B0" w:rsidP="004617B0">
      <w:r>
        <w:t xml:space="preserve">        </w:t>
      </w:r>
      <w:proofErr w:type="gramStart"/>
      <w:r>
        <w:t>print(</w:t>
      </w:r>
      <w:proofErr w:type="gramEnd"/>
      <w:r>
        <w:t>"No one survived",'\n')</w:t>
      </w:r>
    </w:p>
    <w:p w14:paraId="08B17FD4" w14:textId="77777777" w:rsidR="004617B0" w:rsidRDefault="004617B0" w:rsidP="004617B0">
      <w:r>
        <w:t xml:space="preserve">    else:</w:t>
      </w:r>
    </w:p>
    <w:p w14:paraId="1C818E88" w14:textId="77777777" w:rsidR="004617B0" w:rsidRDefault="004617B0" w:rsidP="004617B0">
      <w:r>
        <w:t xml:space="preserve">        print(</w:t>
      </w:r>
      <w:proofErr w:type="spellStart"/>
      <w:r>
        <w:t>len</w:t>
      </w:r>
      <w:proofErr w:type="spellEnd"/>
      <w:r>
        <w:t xml:space="preserve">(human) - </w:t>
      </w:r>
      <w:proofErr w:type="spellStart"/>
      <w:r>
        <w:t>len</w:t>
      </w:r>
      <w:proofErr w:type="spellEnd"/>
      <w:r>
        <w:t>(visited), "survived",'\n')</w:t>
      </w:r>
    </w:p>
    <w:p w14:paraId="3145B8D2" w14:textId="77777777" w:rsidR="004617B0" w:rsidRDefault="004617B0" w:rsidP="004617B0"/>
    <w:p w14:paraId="5AD019B8" w14:textId="77777777" w:rsidR="004617B0" w:rsidRDefault="004617B0" w:rsidP="004617B0">
      <w:proofErr w:type="spellStart"/>
      <w:r>
        <w:t>covid_tracer</w:t>
      </w:r>
      <w:proofErr w:type="spellEnd"/>
      <w:r>
        <w:t>('Task01_Input1.txt')</w:t>
      </w:r>
    </w:p>
    <w:p w14:paraId="7C7781FB" w14:textId="77777777" w:rsidR="004617B0" w:rsidRDefault="004617B0" w:rsidP="004617B0">
      <w:proofErr w:type="spellStart"/>
      <w:r>
        <w:t>covid_tracer</w:t>
      </w:r>
      <w:proofErr w:type="spellEnd"/>
      <w:r>
        <w:t>('Task01_Input2.txt')</w:t>
      </w:r>
    </w:p>
    <w:p w14:paraId="0FC267BB" w14:textId="5BCC1ADF" w:rsidR="004617B0" w:rsidRDefault="004617B0" w:rsidP="004617B0">
      <w:r>
        <w:t># Must change Input file name according to your</w:t>
      </w:r>
    </w:p>
    <w:p w14:paraId="301239FD" w14:textId="77777777" w:rsidR="004617B0" w:rsidRDefault="004617B0" w:rsidP="004617B0">
      <w:r>
        <w:t>apocalypse("Task02_Input1.txt")</w:t>
      </w:r>
    </w:p>
    <w:p w14:paraId="30CF05C8" w14:textId="46477C92" w:rsidR="0044551B" w:rsidRPr="000B4703" w:rsidRDefault="004617B0" w:rsidP="004617B0">
      <w:r>
        <w:t>apocalypse("Task02_Input2.txt")</w:t>
      </w:r>
    </w:p>
    <w:sectPr w:rsidR="0044551B" w:rsidRPr="000B47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S3MDc2Mra0MLRU0lEKTi0uzszPAykwrgUALhsJkSwAAAA="/>
  </w:docVars>
  <w:rsids>
    <w:rsidRoot w:val="001D3857"/>
    <w:rsid w:val="000B4703"/>
    <w:rsid w:val="001D3857"/>
    <w:rsid w:val="0044551B"/>
    <w:rsid w:val="004617B0"/>
    <w:rsid w:val="005C0C4D"/>
    <w:rsid w:val="00682F7C"/>
    <w:rsid w:val="00AC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A207F"/>
  <w15:chartTrackingRefBased/>
  <w15:docId w15:val="{52C0AF46-4878-4A18-95EE-8AE65AAD7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2F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2F7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33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909</Words>
  <Characters>5185</Characters>
  <Application>Microsoft Office Word</Application>
  <DocSecurity>0</DocSecurity>
  <Lines>43</Lines>
  <Paragraphs>12</Paragraphs>
  <ScaleCrop>false</ScaleCrop>
  <Company/>
  <LinksUpToDate>false</LinksUpToDate>
  <CharactersWithSpaces>6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kat Hasan</dc:creator>
  <cp:keywords/>
  <dc:description/>
  <cp:lastModifiedBy>Shafkat Hasan</cp:lastModifiedBy>
  <cp:revision>6</cp:revision>
  <dcterms:created xsi:type="dcterms:W3CDTF">2022-06-20T06:56:00Z</dcterms:created>
  <dcterms:modified xsi:type="dcterms:W3CDTF">2022-06-20T07:09:00Z</dcterms:modified>
</cp:coreProperties>
</file>